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frangipanier et jasm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salicilato di benzile, neryl acetate, TETRAHYDROLINALOOL, cyclamen aldehyde, 1-(1,2,3,4,5,6,7,8-octahydro-2,3,8,8-tetramethyl-2-naphthyl)etha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rugiada. cocco.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frangipanier et jasm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al frangipanier et jasm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salicilato di benzile, neryl acetate, TETRAHYDROLINALOOL, cyclamen aldehyde, 1-(1,2,3,4,5,6,7,8-octahydro-2,3,8,8-tetramethyl-2-naphthyl)etha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frangipanier et jasm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frangipanier et jasm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C038D4E-8CAD-4C44-A4CE-97DBB8061A6C}"/>
</file>

<file path=customXml/itemProps3.xml><?xml version="1.0" encoding="utf-8"?>
<ds:datastoreItem xmlns:ds="http://schemas.openxmlformats.org/officeDocument/2006/customXml" ds:itemID="{D611A94F-8FE5-4E69-9219-4FFC6D6EE16C}"/>
</file>

<file path=customXml/itemProps4.xml><?xml version="1.0" encoding="utf-8"?>
<ds:datastoreItem xmlns:ds="http://schemas.openxmlformats.org/officeDocument/2006/customXml" ds:itemID="{7E780EC3-6A61-4B39-BDAC-D2A4220D436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